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แถลงสถานการณ์</w:t>
      </w:r>
      <w:r>
        <w:t xml:space="preserve"> </w:t>
      </w:r>
      <w:r>
        <w:t xml:space="preserve">COVID-19</w:t>
      </w:r>
      <w:r>
        <w:t xml:space="preserve"> </w:t>
      </w:r>
      <w:r>
        <w:t xml:space="preserve">โดย</w:t>
      </w:r>
      <w:r>
        <w:t xml:space="preserve"> </w:t>
      </w:r>
      <w:r>
        <w:t xml:space="preserve">ศบค.</w:t>
      </w:r>
      <w:r>
        <w:t xml:space="preserve"> </w:t>
      </w:r>
      <w:r>
        <w:t xml:space="preserve">(7</w:t>
      </w:r>
      <w:r>
        <w:t xml:space="preserve"> </w:t>
      </w:r>
      <w:r>
        <w:t xml:space="preserve">มิ.ย.</w:t>
      </w:r>
      <w:r>
        <w:t xml:space="preserve"> </w:t>
      </w:r>
      <w:r>
        <w:t xml:space="preserve">64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อายุ 61 ปี 1 เดือนนะครับ ถือว่าตอนนี้การฉีดวัคซีนนี้เป็นสิ่งที่เราต้องรณรงค์ นะครับ ซึ่งวันนี้ผมก็ได้รับบริการ AstraZeneca นะครับ ฉะนั้น ก็เชิญชวนพ่อแม่พี่น้อง</w:t>
      </w:r>
      <w:r>
        <w:t xml:space="preserve"> </w:t>
      </w:r>
      <w:r>
        <w:t xml:space="preserve">เรียบร้อยนะครับ แล้วก็รอลงทะเบียนตามหมอพร้อมหรือท่านจะมาลงทะเบียนเพิ่มเติมนะครับ ที่โรงพยาบาล…</w:t>
      </w:r>
      <w:r>
        <w:t xml:space="preserve"> </w:t>
      </w:r>
      <w:r>
        <w:t xml:space="preserve">ก็เรียนเชิญเลยนะครับ // ขอบคุณค่ะ บางท่านก็อาจจะมีการสงสัยกับผล</w:t>
      </w:r>
      <w:r>
        <w:t xml:space="preserve"> </w:t>
      </w:r>
      <w:r>
        <w:t xml:space="preserve">ข้างเคียงจากการฉีดวัคซีนจะมีหน่วยงานไหนบ้างที่จะมาติดต่อเราได้บ้าง เดี๋ยวเราจะลองพูดคุยกับโรงพยาบาลพิบูลย์มังสาหาร ผมนายแพทย์</w:t>
      </w:r>
      <w:r>
        <w:t xml:space="preserve"> </w:t>
      </w:r>
      <w:r>
        <w:t xml:space="preserve">โรงพยาบาลพิบูลมังหาสาร จังหวัดอุบลราชธานีครับ วันนี้ผมก็เป็นหนึ่งผู้มารับฉีดวัคซีน</w:t>
      </w:r>
      <w:r>
        <w:t xml:space="preserve"> </w:t>
      </w:r>
      <w:r>
        <w:t xml:space="preserve">AstraZeneca ของสยามไบโอไซน์ ยืนยันความมั่นใจ ความปลอดภัยผลข้างเคียงที่</w:t>
      </w:r>
      <w:r>
        <w:t xml:space="preserve"> </w:t>
      </w:r>
      <w:r>
        <w:t xml:space="preserve">ต่ำมากนะครับ แล้วก็เมื่อท่านเจอกับปัญหา</w:t>
      </w:r>
      <w:r>
        <w:t xml:space="preserve"> </w:t>
      </w:r>
      <w:r>
        <w:t xml:space="preserve">จากการฉีดวัคซีน ได้โปรดติดต่อโดยตรงกับทางโรงพยาบาลที่ท่านมารับการฉีดวัคซีน เพื่อทาจะได้ส่งประวัติของท่าน ส่งไปที่สำนักงานประกันสุขภาพแห่งชาตินะครับ แล้วดำเนินการเหล่านี้ไม่มีค่าใช้จ่ายใด ๆ แล้วผลการตรวจสอบก็สำเร็จง่ายพิสูจน์จากเจ้าหน้าที่ของโรงพยาบาลที่ได้รับผลข้างเคียงจากการฉีดวัคซีนมา 2 ท่านก็ได้รับการชดเชยมาเป็นที่เรียบร้อยแล้วครับ ก็การดำเนินการ ก็สำเร็จโดยง่าย แล้วมีการพิสูจน์ ใช่หรือไม่ใช่ผลของวัคซีน ก็ไม่ได้มีความแตกต่างครับ เงินที่ท่านได้รับไปแล้วจะไม่มีการได้เรียกคืน ทุกอย่างก็คือการชดเชยความเสียหายเบื้องต้น ในการฉีดวัคซีนครั้งนี้ครับ ขอโปรดมั่นใจครับ ว่าเรา ตลอดเวลา ทุกเวลาที่ท่านได้รับวัคซีน ตั้งแต่</w:t>
      </w:r>
      <w:r>
        <w:t xml:space="preserve"> </w:t>
      </w:r>
      <w:r>
        <w:t xml:space="preserve">เริ่มต้นจนกระทั่งได้รับการฉีดวัคซีนจนครบครับ // ขอบคุณค่ะ และนี่ก็ขอบรรยากาศของการฉีดวัคซีน</w:t>
      </w:r>
      <w:r>
        <w:t xml:space="preserve"> </w:t>
      </w:r>
      <w:r>
        <w:t xml:space="preserve">ที่อำเภอพิบูลย์มังสาหารนะคะ ค่ะ ณ ปัจจุบันมีผู้ป่วยรักษาตัวอยู่ 23 คน และใน 9 จังหวัดภาคอีสานตอนล่างค่ะ มี 219 คน ซึ่งสถานการณ์แนวโน้ม ก็มีแนวโน้มที่ดีขึ้นน่ะค่ะ ก็ตอนนี้นะคะ ถ้าใครยังไม่ได้ลงทะเบียน ค่ะ ก็สามารถลงทะเบียนในแอปพลิเคชันค่ะ หรือจะติดต่อที่ อสม. หรือ รภสต. ใกล้บ้านท่านค่ะ คุณปัทมาพร คุณวีรศักดิ์ค่ะ // รายงานมาจากในพื้นจังหวัดอุดรธานี ต่อด้วยอีสาน ลงใต้ไปสุดที่เบตง ไปดูบรรยากาศการฉีดวัคซีนที่โรงพยาบาลเบตงกันนะครับ คุณนุรอา ตังซีกี กูนูแว รายงานบรรยากาศเข้ามาให้ทราบครับ เชิญครับ</w:t>
      </w:r>
      <w:r>
        <w:t xml:space="preserve"> </w:t>
      </w:r>
      <w:r>
        <w:t xml:space="preserve">// ขอบคุณค่ะ พามาดูบรรยากาศการฉีดวัคซีน</w:t>
      </w:r>
      <w:r>
        <w:t xml:space="preserve"> </w:t>
      </w:r>
      <w:r>
        <w:t xml:space="preserve">กันที่โรงพยาบาลเบตงกันบ้างค่ะ ซึ่งโรงพยาบาลเบตงถือว่าเป็นพื้นที่ที่มียอดจองนะคะ สูงสุดในพื้นที่ของจังหวัดยะลาเลยค่ะ ถือได้ว่าเป็นในกลุ่มของผู้สูงอายุ และก็กลุ่ม</w:t>
      </w:r>
      <w:r>
        <w:t xml:space="preserve"> </w:t>
      </w:r>
      <w:r>
        <w:t xml:space="preserve">7 กลุ่มโรคเรื้อรังค่ะ ตั้งแต่ช่วงเช้าที่ผ่านมา</w:t>
      </w:r>
      <w:r>
        <w:t xml:space="preserve"> </w:t>
      </w:r>
      <w:r>
        <w:t xml:space="preserve">ทุกคนหลังจากได้รับการฉีดวัคซีนอาการยังคงปกตินะคะ ยัง</w:t>
      </w:r>
      <w:r>
        <w:t xml:space="preserve"> </w:t>
      </w:r>
      <w:r>
        <w:t xml:space="preserve">ไม่มีอาการแพ้แต่อย่างใด อย่างที่เห็นอยู่ข้างหลังดิฉันนะคะ</w:t>
      </w:r>
      <w:r>
        <w:t xml:space="preserve"> </w:t>
      </w:r>
      <w:r>
        <w:t xml:space="preserve">ก็เป็นบรรยากาศของกลุ่มผู้สูงอายุ 70 ปีขึ้นไป และผู้ป่วย 7 กลุ่มโรคเรื้อรังค่ะ ที่ลงทะเบียนผ่าน LINE หมอพร้อมเข้ารับการฉีดวัคซีน AstraZeneca เวลา 8.30 น. ซึ่งโรงพยาบาลเบตงก็เตรียมวัคซีนไว้ แบ่งออกเป็น 2 โซนใหญ่ ๆ นะคะ จุดที่ 1</w:t>
      </w:r>
      <w:r>
        <w:t xml:space="preserve"> </w:t>
      </w:r>
      <w:r>
        <w:t xml:space="preserve">เป็นจุดคัดกรองสุขภาพวัดความดัน</w:t>
      </w:r>
      <w:r>
        <w:t xml:space="preserve"> </w:t>
      </w:r>
      <w:r>
        <w:t xml:space="preserve">มีอาการแพ้ยา แพ้อาหารอะไรบ้างไหมค่ะ จุดให้บริการฉีดวัคซีน ซึ่งก็เป็นจุดเดียวกันกับการ</w:t>
      </w:r>
      <w:r>
        <w:t xml:space="preserve"> </w:t>
      </w:r>
      <w:r>
        <w:t xml:space="preserve">สังเกตอาการ 30 นาที โดยผู้เข้ารับการฉีดวัคซีนจะต้องนั่งรอ ณ จุดนี้ จากนั้น</w:t>
      </w:r>
      <w:r>
        <w:t xml:space="preserve"> </w:t>
      </w:r>
      <w:r>
        <w:t xml:space="preserve">เคลื่อนย้ายอุปกรณ์ไปยังผู้ที่นั่งรอไว้</w:t>
      </w:r>
      <w:r>
        <w:t xml:space="preserve"> </w:t>
      </w:r>
      <w:r>
        <w:t xml:space="preserve">ทางโรงพยาบาลก็ได้จัดเตรียมเก้าอี้ไว้ 7 แถว</w:t>
      </w:r>
      <w:r>
        <w:t xml:space="preserve"> </w:t>
      </w:r>
      <w:r>
        <w:t xml:space="preserve">แถวละ 10 ตัว เพื่ออำนวยความสะดวก และให้กับผู้สูงอายุ และกลุ่ม 7 โรคเรื่อนี้ก็จะมีเจ้าหน้าที่ชี้แจงขั้นตอนต่าง ๆ ไปถึงแนะนำวิธีการผ่อนคลายความตื่นเต้น หากเกิดกรณีฉุกเฉินจริง ๆ ทีมแพทย์ พยาบาล ได้เตรียมอุปรกรณ์ช่วยชีวิตไว้พร้อม ราย ทุกคนอาการปกติไม่มีอาการแพ้</w:t>
      </w:r>
      <w:r>
        <w:t xml:space="preserve"> </w:t>
      </w:r>
      <w:r>
        <w:t xml:space="preserve">ด้านนายแพทย์สวรรค์ เผยว่า โรงพยาบาลเบตงได้รับการจัดสรร</w:t>
      </w:r>
      <w:r>
        <w:t xml:space="preserve"> </w:t>
      </w:r>
      <w:r>
        <w:t xml:space="preserve">วัคซีน AstraZeneca จำนวน 9,650 โดสยอดจองวัคซีนของประชาชนมีทั้งหมด 1</w:t>
      </w:r>
      <w:r>
        <w:t xml:space="preserve"> </w:t>
      </w:r>
      <w:r>
        <w:t xml:space="preserve">86 คน คิดเป็นร้อยละ 10 ของประชากร อำเภอที่มีผู้ลงทะเบียนที่มากที่สุดในจังหวัดยะลา โดยวันนี้มีกลุ่มเป้าหมาย 362 คนค่ะ // เรื่องของวัคซีนที่เราได้มาทั้งหมด ไม่ว่าจะเป็น Sinovac หรือ จะอยู่ที่ประมาณ 1,960 นะครับ เป้าหมายในการฉีดของเรานี่ วันนี้นะครับ จะเป็นกลุ่มผู้สูงอายุ 60 ปีขึ้นไป แล้วก็เป็นประชาชากร ไม่ว่าจะเป็น เบาหวาน มะเร็ง โรคหัวใจ นะครับ ซึ่งวันนี้นี่ ผู้มาลงทะเบียนทั้งหมดนี่ อยู่ที่ 3,372 นะครับ ทั้งอาทิตย์นี้นี่</w:t>
      </w:r>
      <w:r>
        <w:t xml:space="preserve"> </w:t>
      </w:r>
      <w:r>
        <w:t xml:space="preserve">คาดว่าจะอยู่ที่ 1,081 คนครับ</w:t>
      </w:r>
      <w:r>
        <w:t xml:space="preserve"> </w:t>
      </w:r>
      <w:r>
        <w:t xml:space="preserve">ว่าเราได้จัดระบบบริการนะครับ ได้ประสานงานกับทุกผู้ทุกคนนะครับ ซึ่งเป็นไปตามนโยบายของท่านนายกรัฐมนตรี ท่าน พลเอก ประยุทธ์ จันทร์โอชา แล้วก็ของกระทรวงสาธารณสุขของเราเดชอง คิดว่าเรามีความมั่นใจนะครับ แล้วก็ขอบคุณรัฐบาลนะครับ ที่ได้จัดสรรวัคซีนมาให้นะครับ สถานการณ์ต่าง ๆ นี่ ก็คงดีขึ้นเรื่อย ๆ</w:t>
      </w:r>
      <w:r>
        <w:t xml:space="preserve"> </w:t>
      </w:r>
      <w:r>
        <w:t xml:space="preserve">นะครับ</w:t>
      </w:r>
    </w:p>
    <w:p>
      <w:pPr>
        <w:pStyle w:val="BodyText"/>
      </w:pPr>
      <w:r>
        <w:t xml:space="preserve">(บรรยาย) ด้านกลุ่มเป้าหมาย ก็บอกนะคะ ว่าไม่ได้มีความกังวลกับข่าวแต่กลัวว่าตนเองจะติด COVID-19 มากกว่าค่ะ เพราะว่าผู้สูงอายุ และกลุ่มมีโรงคประจำตัวสภาพร่างกายไม่แข็งแรงเท่านคนหนุ่มสาว เชื่อว่า COVID ก็จะช่วยเพิ่มการป้องกันการติดเชื้อหรือความเสี่ยงหรือความรุนแรงของโรคได้ค่ะ // โอ.เค. อยู่ค่ะ ปกติดี ไม่มีอะไร // มีอาการปวดบ้างไหมคะ // การปฏิบัติตัวอย่างไรบ้างคะ // ก็ปกติค่ะ กินน้ำเยอะ ๆ พักผ่อนเพียงพอค่ะ // ค่ะ // อย่าไปซีเรียส // นะคะ // อย่าไปกลัวเกิน // มาดูตัวเลขผู้ติดเชื้อ กันบ้าง ซึ่งมีจำนวน 20 ราย หรือพื้นที่ที่มีจำนวนผู้ป่วยปานกลาง โดยอำเภอเบตงมีประชากร 23,488 คน หากได้รับการฉีดวัคซีนร้อยละ 70</w:t>
      </w:r>
      <w:r>
        <w:t xml:space="preserve"> </w:t>
      </w:r>
      <w:r>
        <w:t xml:space="preserve">คน ตามแผนที่รัฐบาลตั้งไว้ ก็จะช่วยส่งเสริมการป้องกันหมู่ อีกทั้งยังมีความสอดคล้องกับอำเภอเบตงด้วยค่ะ ซึ่งเป็นเมืองแห่งการท่องเที่ยว ซึ่งมีรายได้หลักจากการท่องเที่ยว หากชาวบ้านได้รับการฉีดวัคซีนมากพอ ได้ซึ่งก็จะส่งผลต่อธุรกิจร้านค้า</w:t>
      </w:r>
      <w:r>
        <w:t xml:space="preserve"> </w:t>
      </w:r>
      <w:r>
        <w:t xml:space="preserve">ด้านการท่องเที่ยวต่าง ๆ ให้กลับมาเปิดตามปกติ อีกทั้งยังส่งผลไปยังจังหวัดใกล้เคียงด้วย</w:t>
      </w:r>
      <w:r>
        <w:t xml:space="preserve"> </w:t>
      </w:r>
      <w:r>
        <w:t xml:space="preserve">รองรับการท่องเที่ยวภายในประเทศไปก่อน</w:t>
      </w:r>
      <w:r>
        <w:t xml:space="preserve"> </w:t>
      </w:r>
      <w:r>
        <w:t xml:space="preserve">นี้ค่ะ // ค่ะ และทั้งหมดนี้ก็เป็นภาพบรรยากาศการฉีดวัคซีน</w:t>
      </w:r>
      <w:r>
        <w:t xml:space="preserve"> </w:t>
      </w:r>
      <w:r>
        <w:t xml:space="preserve">กลุ่มผู้สูงอายุ และกลุ่ม 7 โรคเรื้อรัง ในพื้นที่ของโรงพยาบาลเบตง ในจังหวัดยะลา // ขอบคุณครับ // เดี๋ยวช่วงนี้จะพาไปดูบรรยากาศการฉีดวัคซีนในพื้นที่จังหวัดอื่น ๆ กันบ้างค่ะ ใกล้กรุงเทพฯ ค่ะ จังหวัดปทุมธานีนะคะ ใน 4 พื้นที่สีแดงเข้ม ซึ่งจุดที่มีการฉีดวัคซีน นี่ ก็คือในส่วนของศูนย์การฉีดวัคซีนใน</w:t>
      </w:r>
      <w:r>
        <w:t xml:space="preserve"> </w:t>
      </w:r>
      <w:r>
        <w:t xml:space="preserve">วิทยาลัยธรรมศาสตร์รังสิตค่ะ รองรับประชาชนได้ 2,000 คน ต่อวันค่ะ แล้วก็ถือเป็นจุดฉีดที่ใหญ่เป็นอันดับ 2 ขอ</w:t>
      </w:r>
      <w:r>
        <w:t xml:space="preserve"> </w:t>
      </w:r>
      <w:r>
        <w:t xml:space="preserve">มารอฉีดวัคซีนกันตั้งแต่เช้า เจ้าหน้าที่ก็อำนวยความสะดวกและให้คำแนะนำ ภายในจะแบ่งพื้นที่เป็น 4 จุดค่ะ จุดแรกจะเป็นจุดวัดความดันโลหิต แล้วกรองแบบประเมิน ส่วนจุดที่ 1ความเสี่ยงแล้วก็ลงทะเบียนในระบบ จุดที่ 3 เป็นจุดวัคซีนและจุดฉีดที่ 4 คือจุดเฝ้าอาการหลังฉีดวัคซีนไป 30 นาที ซึ่งประชาชนพบว่า มีอาการผิดปกติก็ให้แจ้งเจ้าหน้าที่ได้ แต่ถ้าไม่มีอาการนะคะ แต่ถ้าไม่มีอาการอะไร ก่อนกลับบ้านก็ไปรับใบนัดฉีดเข็มที่ 2 ได้ ซึ่งภาพรวมทุกคนที่ฉีดใช้เวลาไม่เกิน 45 นาที โดยที่ศูนย์ฉีดวัคซีนของมหาวิทยาลัยธรรมศาสตร์มีบุคลากรทางการแพทย์มาให้บริการฉีดวัคซีนและในอนาคตก็อาจจะขยายเพิ่มการฉีด จาก 2,000 คน เป็น 3,000 คน ต่อวันค่ะ เพื่อให้ประชาชนได้รับวัคซีน มีผู้ลงทะเบียนฉีดวัคซีนในระบบหมอพร้อม</w:t>
      </w:r>
      <w:r>
        <w:t xml:space="preserve"> </w:t>
      </w:r>
      <w:r>
        <w:t xml:space="preserve">500 คน // ไปต่อกันที่จังหวัดขอนแก่นนะครับ ขอนแก่น ฮอลล์ ศูนย์การค้าเซ็นทรัลพลาซ่า</w:t>
      </w:r>
      <w:r>
        <w:t xml:space="preserve"> </w:t>
      </w:r>
      <w:r>
        <w:t xml:space="preserve">เป็น 1 ใน 27 จุดบริการฉีด มีโรงพยาบาลศรีนครินทร์ รับผิดชอบเรื่องการฉีดวัคซีนเบื้องต้นสัปดาห์นี้เป็นวัคซีนของ AstraZenega</w:t>
      </w:r>
      <w:r>
        <w:t xml:space="preserve"> </w:t>
      </w:r>
      <w:r>
        <w:t xml:space="preserve">และของ Sinovac 2,400 โดส รวมแล้ว ก็คือ 4,400 โดส ครับ เฉพาะวันนี้ ก็ตั้งเป้าไว้จะฉีดให้ครบ ครับ คุณชำนาญ บัวทอง ซึ่งเป็นอดีตข้าราชการบำนาญหนึ่งในผู้ที่ได้รับฉีดวัคซีน บอกว่าไม่กลัวนะครับ มั่นใจในวัคซีนที่ฉีดนะครับ ก็เป็นการสร้างภูมิ</w:t>
      </w:r>
      <w:r>
        <w:t xml:space="preserve"> </w:t>
      </w:r>
      <w:r>
        <w:t xml:space="preserve">ป้องกันการแพร่ระบาดในวงกว้าง วัคซีนหลัก ๆ อยู่ในเขตเมือง ก็คือศูนย์ประชุมและแสดงสินค้านานาชาติขอนแก่นครับ รับผิดชอบโดยโรงพยาบาลขอนแก่นและเครือข่าย</w:t>
      </w:r>
      <w:r>
        <w:t xml:space="preserve"> </w:t>
      </w:r>
      <w:r>
        <w:t xml:space="preserve">ครับ ในเขตความรับผิดชอบของโรงพยาบาลศรีนครินทร์ ขอนแก่นและพื้นที่ต่าง ๆ กำหนดนะครับ ให้มีความพร้อมในการรับบริการฉีดวัคซีน อีก 27 จุด ทั่วจังหวัดครับ ส่วนที่จังหวัดสุโขทัยนะครับ ก็ได้มีการฉีดวัคซีน AsZenaga จำนวน 3,600 โดสครับ โดยในพื้นที่ของอำเภอเมือง จุดหลัก ๆ คือที่โรงพยาบาลสุโขทัย ได้รับการฉีดวัคซีน</w:t>
      </w:r>
      <w:r>
        <w:t xml:space="preserve"> </w:t>
      </w:r>
      <w:r>
        <w:t xml:space="preserve">ตั้งแต่เช้านะครับ ก็มีผู้สูงอายุรวมถึงผู้ที่มีอายุ 18 ปีขึ้น</w:t>
      </w:r>
      <w:r>
        <w:t xml:space="preserve"> </w:t>
      </w:r>
      <w:r>
        <w:t xml:space="preserve">ไว้กับระบบหมอพร้อม โรงพยาบาล และ อสม. ทยอยเดินทางเข้ามารับการฉีดวัคซีน</w:t>
      </w:r>
      <w:r>
        <w:t xml:space="preserve"> </w:t>
      </w:r>
      <w:r>
        <w:t xml:space="preserve">แล้วนะครับ มีอัตราการฉีดได้จำนวน 200 คน ที่กรงไกรลาศ จังหวัดสุโขทัยครับ ก็เป็นจุดฉีดวัคซีนอีดจุดหนึ่งครับ ประชาชนเข้ารับการฉีดตั้งแต่เช้า โดยโรงพยาบาล 7 โโรคครับ โดย โรงพยาบาลไกรราฎษ์วัคซีนวันนี้ถึง // ส่งท้ายข่าวเที่ยงวันนี้นะคะ</w:t>
      </w:r>
      <w:r>
        <w:t xml:space="preserve"> </w:t>
      </w:r>
      <w:r>
        <w:t xml:space="preserve">ของมากาว่า หนูยักษ์แอฟริกัน</w:t>
      </w:r>
      <w:r>
        <w:t xml:space="preserve"> </w:t>
      </w:r>
      <w:r>
        <w:t xml:space="preserve">หากับดักระเบิดในกัมพูชานะคะ มันได้เกษียณจากงานของมันแล้ว มันได้รับเหรียญเป็นหนูตัวแรกของโลกอีกด้วยนะคะ // หมดเวลาการติดตามรับชมครับ ทีมข่าว NBT ลาไปก่อน Ր</w:t>
      </w:r>
    </w:p>
    <w:p>
      <w:pPr>
        <w:pStyle w:val="BodyText"/>
      </w:pPr>
      <w:r>
        <w:t xml:space="preserve">(คุณปวีณา) สวัสดีค่ะ ยินดีต้อนรับคุณผู้ชมจากที่ทำเนียบรัฐบาลนะคะ วันนี้ วันจันทร์ที่ 7 มิถุนายน 2564 ค่ะ วันนี้นะคะ มีทั้งเรื่องของสถานการณ์ COVID-19 รวมถึงเรื่องของภาพรวมการกระจายวัคซีน ซึ่งในัวันนี้ได้มีการปูพรมฉีดวัคซีนให้กับประชาชน ภาพรวมตั้งแต่ช่วงเช้าที่ผ่านมาเป็นอย่างไร โรค ก็จะมาชี้แจงรายละเอียดค่ะ ที่จะมีการเจาะลึกเข้าไปในกรุงเทพมหานครว่ามีการบริหารจัดการ และการจัดสรรวัคซีนอย่างไรบ้าง ลำดับแรกค่ะ ขออนุญาตเรียนเชิญ ศบค. แถลงรายละเอียดค่ะ</w:t>
      </w:r>
    </w:p>
    <w:p>
      <w:pPr>
        <w:pStyle w:val="BodyText"/>
      </w:pPr>
      <w:r>
        <w:t xml:space="preserve">(นายแพทย์ทวีศิลป์) กราบสวัสดีพี่น้องประชาชน และสื่อมวลชนทุกท่านครับ ครับผม พบกันในวันที่ 7 มิถุนายนนะครับ วันนี้นะครับ เพื่อที่จะมีการฉีดวัคซีน สำหรับการป้องกัน COVID-19 ทั่วประเทศเลย วันนี้ท่าน ผอ. ศบค. นะครับ ก็ได้ไปตรวจเยื่ยมศูนย์ฉีดวัคซีนกลางบางสื่อ ณ สถานีกลางบางซื่อ กรุงเทพมหานคร ซึ่งก็มีท่านรัฐมนตรีว่าการกระทรวงสาธารณสุข รัฐมนตรีว่าการกระทรวงคมนาคม และผู้บริหาร</w:t>
      </w:r>
      <w:r>
        <w:t xml:space="preserve"> </w:t>
      </w:r>
      <w:r>
        <w:t xml:space="preserve">กับได้พบกันกับประชาชนที่นั่น ที่ไปรอฉีดวัคซีนซึ่งก็ได้เกิดขึ้นแล้วนะครับ เมื่อเช้านี้ ที่ทางการตรวจเยี่ยมอีกศูนย์หนึ่งครับ ศูนย์วัคซีนประกันตนมาตรา 33 กรุงเทพมหานคร ที่อาคารมหาเวท 1 สนามกีฬาไทยญี่ปุ่น ดินแดง กรุงเทพฯ นะครับ ซึ่งก็เป็นเรื่องที่เราจะได้ยินดีกันในอีกเวลาไม่ช้านี้ เพื่อให้เราให้ได้เกิดภูมิคุ้มกันหมู่ ขอขอบคุณทุก ๆ คนที่ให้ความสนใจแล้วก็ยินดีในการ</w:t>
      </w:r>
      <w:r>
        <w:t xml:space="preserve"> </w:t>
      </w:r>
      <w:r>
        <w:t xml:space="preserve">ที่จะได้รับวัคซีนกัน ซึ่งก็ใช้เวลากันพอสมควรครับ ก็ตอนนี้ เดี๋ยวันนี้ท่านอธิบดีกรมควบคุมโรค จะได้มาชี้แจงในรายละเอียดซึ่งจะเป็นเนื้อหาต่อทางที่ผมจะแถลงในวันนี้ด้วยนะครับ อันดับโลกของเรา ยังอยู่ที่ 80 ในวันที่ 3 นะครับ วันนี้เพิ่มขึ้น 2,419 ทั่วโลก ล้าน 48,595 นะครับ ซึ่งสถานการณ์ก็ยังทรง ๆ ยังคงเดิมนะครับ ในรอบประเทศบ้านเรา ทั้งกัมพูชา 631 มาเลเซีย 6,231 ก็ยังเป็นตัวเลขที่ยังทรง ๆ อยู่เช่นกันนะครับ มาดูในระลอกนี้นะครับ เป็นการติดเชื้อในประเทศ 2,296 แล้วก็มาจากต่างประเทศ 32 เรือนจำ 91 เป็นเลข 2 หลักแล้วนะครับ แล้วก็ยืนยันสะสมตอนนี้ ตั้งแต่ปีที่แล้ว 4,886 หายป่วยวันนี้มากกว่าในการติดเชื้อครับ คือ 2,999 นะครับ แล้วก็มีการเสียชีวิต 33 คนนะครับ แล้วก็รักษาตัวอยู่ที่โรงพยาบาล 49,101 นะครับ ฉีดวัคซีนวันนี้ภายในรอบ 24 ชั่วโมงที่ผ่านมา ก็คือเข็มที่ 1 ไปแล้ว 2,855,041 รายนะครับ มาแยกตามพื้นที่ กรุงเทพมหานครนะครับ 43 ที่พบวันนี้ ปริมณฑล 957 ต่างจังหวัด 71 จังหวัดอยู่ที่ 756 เรือนจำที่ 91 นะครับ ต่างจังหวัด ก็จะเยอะที่สุดนะครับ 19 จังหวัดอื่นอีก 5 นะครับ แล้วก็เรือนจำนี่ 4 ซึ่งตัวเลขของการเสียชีวิตตรงนี้นะครับ ก็คือว่ายังอยู่ในกลุ่มของผู้สูงอายุ ค่ากลางที่ 41ปีนะครับ แล้วก็นอนนานที่สุด 45 วัน โดยภาคกลางอยู่ที่ 11 วัน กรุงเทพมหานครอย่างที่กล่าวไปแล้วนะครับ มีสมุทรปราการ อีก 6 ฉะเชิงเทรา ปทุมธานี อยุธยา สงขลา สิงห์บุรีและสมุทรสาคร จังหวัดละ 1 คล้ายเดิมอยู่นะครับ ไปดูในผู้ที่เดินทางมาจากต่างประเทศ มาจากต่างประเทศ มีจากไหนบ้างนะครับ จอร์แดน สหรัฐอาหรับเอมิเรตส์ บังกาเทศ มาเลเซีย ที่ทางมาเลเซีย ช่องทางธรรมชาติ อันนี้เป็นนักศึกษานะครับ ผู้หญิงอายุ 17 ปี แต่ว่าเราก็ค้นพบตัวเจอ แล้วก็นำเข้ารับการรักษาอยู่ในโรงพยาบาลปัตตานีนะครับ ตอนนี้ตัวเลขในกำพูชาตัวเลขก็ยังไม่ได้ลดลงเลยนะครับ 28 รายยังเป็น 2 หลักอยู่นะครับ แล้วก็ผ่านข้ามแดนถาวรมานะครับ จำนวนมากทีเดียวนะครับ ซึ่งอันนี้เราก็ขอเน้นย้ำว่าอย่างที่เมื่อวานนี้บอกไปว่า</w:t>
      </w:r>
      <w:r>
        <w:t xml:space="preserve"> </w:t>
      </w:r>
      <w:r>
        <w:t xml:space="preserve">ผ่านแดนที่เป็นด่านถาวรเปิดจำนวนมาก</w:t>
      </w:r>
      <w:r>
        <w:t xml:space="preserve"> </w:t>
      </w:r>
      <w:r>
        <w:t xml:space="preserve">ทีเดียว รอบประเทศ ขอให้ท่านเข้ามาตามที่เรากำหนดเอาไว้นะครับ ในประเด็นของ 10 จังหวัดนะครับ ที่มีรายใหม่ครับ ประทานโทษ รายใหม่มีมาก</w:t>
      </w:r>
      <w:r>
        <w:t xml:space="preserve"> </w:t>
      </w:r>
      <w:r>
        <w:t xml:space="preserve">คือ กรุงเทพมหานคร</w:t>
      </w:r>
      <w:r>
        <w:t xml:space="preserve"> </w:t>
      </w:r>
      <w:r>
        <w:t xml:space="preserve">สมุทรสงคราม นนนทบุรี ปทุมธานี ปฐมนะครับ ในกรณีตัวเลขที่เป็นรายละเอียดของแต่ละจังหวัดผมขออนุญาตนำขึ้นเสนออยู่ใน Facebook ศูนย์ข้อมูลโควิดนะครับ มาดูภาพใหญ่ ๆ กันนะครับก็คือ 0 รายนี่รายงานอยู่ที่ 26 จังหวัด</w:t>
      </w:r>
      <w:r>
        <w:t xml:space="preserve"> </w:t>
      </w:r>
      <w:r>
        <w:t xml:space="preserve">แล้วก็ 1-10 ราย รายงานอยู่ที่ 32 จังหวัด อยางฟังข่าวดีบ้างนะครับ นี่ก็คือความสำเร็จของบางจังหวัดที่คงไว้ พอสรุปรายสัปดาห์จะเห็นว่าสีเขียวกับสีขาวนะครับ อันนี้เราพึงประสงค์ สัปดาห์นี้ดูจะน้อยกว่า</w:t>
      </w:r>
      <w:r>
        <w:t xml:space="preserve"> </w:t>
      </w:r>
      <w:r>
        <w:t xml:space="preserve">สัปดาห์ที่แล้วนี่ ในทางขวามือนี่สัปดาห์ล่าสุดที่เพิ่งผ่านไป สัปดาห์ที่แล้วเยอะกว่านะครับ ก็ตามสถานการณ์ที่เกิดขึ้น เพราะฉะนั้น ตรงนี้ก็กราบเรียนว่าการ์ดไม่ตกกันทุกคนนะครับ ดูแลสุขภาพอย่างดีนะครับ มาดูรายงานของแต่ละจังหวัดที่มีคลัสเตอร์เยอะที่สุดในประจำวันที่ 7 มิถุนายน สมุทรปราการจะมีหลายพื้นที่หน่อยนะครับ ก็คืออำเภอเมือง แล้วก็พระประแดงนะครับ โรงงานผลิตสายนำสัญญาณแล้วก็ลดหลั่นลงไปก็ 55 ลงมาก็โรงงานน้ำแข็งนะครับ แล้วก็ 21 29 คือชุมชนวัดสำโรงเหนือนะครับ ส่วนรายต่อเนื่องก็จะเป็นที่เขาน้อย เพชรบุรีนะครับ ที่สีนะครับ ค้าไม้ อันนี้คลัสเตอร์ใหม่ 21 รายนะครับ แล้วก็ชลบุรี ก็เป็นโรงงาน</w:t>
      </w:r>
      <w:r>
        <w:t xml:space="preserve"> </w:t>
      </w:r>
      <w:r>
        <w:t xml:space="preserve">ผลิตภาชนะพลาสติก แล้วก็มีรายละเอียดลงมานะครับ สระบุรี พระนครศรีอยุธยา นราธิวาส อันนี้เราตามกันอยู่ รายละเอียดนะครับ</w:t>
      </w:r>
      <w:r>
        <w:t xml:space="preserve"> </w:t>
      </w:r>
      <w:r>
        <w:t xml:space="preserve">คณะกรรมการโรคติดต่อจังหวัดจะให้เชิงในข่าวการป้องกันควบคุมโรคต่อไป อาจจะเป็นบ่าย เป็นเย็น สื่อมวลชนทั้งหลายจะติดตาม ในสื่อมวลชนพื้นที่ก็ได้เสนอข่าวในเชิงลึกให้ประชาชนได้รับทราบจะเป็นการป้องกันโรค</w:t>
      </w:r>
      <w:r>
        <w:t xml:space="preserve"> </w:t>
      </w:r>
      <w:r>
        <w:t xml:space="preserve">นะครับ ทางกระทรวงสาธารณสุข ทางระบาดวิทยาก็ได้นำเสนอชุดข้อมูลติดเชื้อในเรือนจำ ช่วงเวลา 7 วันที่ผ่านมาให้ได้เห็นนะครับ เพราะรทุกวัน ๆ นะครับ ตรงนี้ก็จะได้ดูว่าบางพื้นที่บางเรือนจำนะครับ ได้มีการติดเชื้อมากกว่า 100 รายนะครับ ก็เช่นที่ทันฑสถานบำบัดพิเศษกลาง ทัณฑสถานบำบัดพิเศษกลาง พบ ทัณฑสถาน เรือนจำกลางคลองเปรม 124 อันนี้เขตกรุงเทพมหานคร ในเรือนจำบางขวางพบรวมกันใน นับเป็นตัวเลขสะสมอยู่ขวามือ กราบเรียนพี่น้องประชาชนแล้วก็ทางฝ่ายจัดการของทางเรือนจำ หรือกรมราชทัณฑ์ เราก็ทำงานกันอยู่นะครับ ในการควบคุมโรคตรงนี้ ไปสรูปในชุดข้อมูลของกรุงเทพมหานครนะครับ ก็จะพบว่ามีการแบ่งกลุ่ม</w:t>
      </w:r>
      <w:r>
        <w:t xml:space="preserve"> </w:t>
      </w:r>
      <w:r>
        <w:t xml:space="preserve">ของการพบคลัสเตอร์ที่มีจำนวน เป็นไซซ์ครับ ตอนนี้แบ่งเป็นไซซ์ครับ คือ ไซซ์ใหญ่ ไซซ์ ของคลัสเตอร์ที่พบใน 24 วันที่ผ่านมา รวมแล้วมีทั้งหมดมี 53 คลัสเตอร์ ซึ่ง 53 คลัสเตอร์นี้ ก็กระจายไปทั่วกรุงเทพมหานครนะครับ เพื่อที่เราจะบริหารจำนวนที่ติดเชื้อจำนวนมาก เราพบว่าคลัสเตอร์ก็คือใหญ่สุดนี่ พบมากกว่า 500 รายขึ้นไป มี 6 คลัสเตอร์นะครับ ตามที่ปรากฏในแผ่นฉายนี้นะครับ ก็คืออยู่ที่ชุมชนแออัดคลองเตย อยู่ที่ 4 แยกมหานาท</w:t>
      </w:r>
      <w:r>
        <w:t xml:space="preserve"> </w:t>
      </w:r>
      <w:r>
        <w:t xml:space="preserve">ผลไม้ ที่ดุสิตนะครับ แล้วก็แคมป์คนงานก่อสร้างที่</w:t>
      </w:r>
      <w:r>
        <w:t xml:space="preserve"> </w:t>
      </w:r>
      <w:r>
        <w:t xml:space="preserve">ที่ซอยไผ่สิงโต ที่คลองเตย คลองถมเซ็นเตอร์นะครับ ป้อมปรามศัตรูพ่าย นะครับ แล้วก็ตลาด</w:t>
      </w:r>
      <w:r>
        <w:t xml:space="preserve"> </w:t>
      </w:r>
      <w:r>
        <w:t xml:space="preserve">บางกะปินะครับ แล้วก็ไซต์ก่อสร้างของบริษัท ซิโนไทย ที่ดุสิต ส่วนไซซ์ M นะครับ ก็จะมี 16 รายชื่อ นะครับ ล่าสุดมีรายงาน</w:t>
      </w:r>
      <w:r>
        <w:t xml:space="preserve"> </w:t>
      </w:r>
      <w:r>
        <w:t xml:space="preserve">การที่เป็นตัวแดง ๆ ข้างล่างนี่นะครับ เป็นการก่อสร้างอยู่ที่ถนนพระรามเก้า ซอย 5</w:t>
      </w:r>
      <w:r>
        <w:t xml:space="preserve"> </w:t>
      </w:r>
      <w:r>
        <w:t xml:space="preserve">นะครับ 347 รายขึ้นมา นี่ก็เอามาใส่ในกลุ่มนี้ เป็นกลุ่มใหม่ ตอนนี้กรุงเทพมหานครได้ลงไปสอบสวนในเรื่องของโรค ในช่วงวันนี้อยู่นะครับ ส่วนขนาดเล็กนะครับ ก็จะมี 31 ไซต์งานหรือคลัสเตอร์นะครับ เป็นทั้งชุมชนทั้งตลาด ทั้งโรงงานที่อยู่ในรายชื่อนี้ ขออนุญาตตัวหนังสือจะเล็กลงสักนิดนะครับ ก็จะรีบนำมา ส่วนในรายละเอียดขออนุญาต จะได้ไม่ได้ต้องเสียเวลาพี่น้องประชาชนนะครับ เพราะว่าตรงนี้ทางกรุงเทพมหานครจะมีการให้ข่าวนะครับ เช่นเดียวกับคณะกรรมการโรคติดต่อจังหวัด เพื่อจะนำเรียนเวลาแล้วก็นำเรียนในรายละเอียดเพื่อนำไปสู่การควบคุมป้องกันโรค เฉพาะแต่ละพื้นที่ ซึ่งจะมีโจทย์จะมีลักษณะที่แตกต่างกันไป ขอพี่น้องสื่อมวลชนได้กรุณานำข้อมูลนี้ไปสอบถามบัง</w:t>
      </w:r>
      <w:r>
        <w:t xml:space="preserve"> </w:t>
      </w:r>
      <w:r>
        <w:t xml:space="preserve">โรคติดต่อจังหวัด หรือ กทม. ท่านจะได้รายละเอียดนำมาเสนอต่อไปนะครับ วันนี้ขออนุญาตนำเสนอเพียงเท่านี้ครับ</w:t>
      </w:r>
    </w:p>
    <w:p>
      <w:pPr>
        <w:pStyle w:val="BodyText"/>
      </w:pPr>
      <w:r>
        <w:t xml:space="preserve">(คุณปวีณา) ค่ะ วันนี้ไม่มีประเด็นคำถาม มีประเด็นทิ้งท้ายถึงประชาชนที่ติดตามการแถลงอย่างไรบ้างคะ การติดตามข่าวก็เพื่อสร้างการตระหนักรู้หาวิธีการในการที่จะป้องกันตัวท่านเองและครอบครัว ขอทุกท่านการ์ดอย่าตกนะครับ ป้องกันให้ดีที่สุด แล้วก็จะได้มีวัคซีนที่แข็งแรงจะครบกันทั้งประมาณ 50 ล้านคน ก็จะทำให้เราปลอดภัยได้ทั้งประเทศ ก็ขอบพระคุณเป็นอย่างสูง ขอกราบขอบพระคุณครับ</w:t>
      </w:r>
    </w:p>
    <w:p>
      <w:pPr>
        <w:pStyle w:val="BodyText"/>
      </w:pPr>
      <w:r>
        <w:t xml:space="preserve">(คุณปวีณา) กราบขอบพระคุณค่ะ นายแพทย์ทวีศิลป์ วิษณุโยธิน โฆษก ศบค. อย่างที่คุณหมอเน้นย้ำแน่นอน ประมาณ 8.00 น. เราจะได้รับชมติดเชื้อภาพรวมทั่วประเทศ แต่ช่วงเวลา 12.30 น. ก็จะเป็นช่วงของการพูดคุยถึงคลัสเตอร์ต่าง ๆ ในพื้นที่ต่าง ๆ ว่า ณ วันนี้มี Cluster เป็นพิเศษโดยเฉพาะการป้องกันครอบครัวดตัวเองด้วยนะคะ แต่ตั้งแต่ช่วงเช้าที่ผ่านมาค่ะ เชื่อว่าคุณผู้ชมคงติดตามเรื่องของการ Click Off เรื่องของการฉีดวัคซีน หลายคนก็ยังอยากจะรู้ว่าการฉีดวัคซีน เป็นอย่างไร เรื่องของการกระจ่ายวัคซีนเป็นอย่างไรบ้างนะคะ รายละเอียดต่าง ๆ จากนายแพทย์โอภาส การกวินพงษ์ เรียนเชิญคุณหมอค่ะ นายแพทย์โอภาศ การกิวินพงษ์ ค่ะประชาชนแล้วก็ผู้ที่ติดตามข่าวสารสถานการณ์ COVID-19 นะครับ วันสำคัญในประวัติศาสตร์ของประเทศไทยนะครับวันนี้เป็นวันที่เราเริ่มฉีดวัคซีน</w:t>
      </w:r>
      <w:r>
        <w:t xml:space="preserve"> </w:t>
      </w:r>
      <w:r>
        <w:t xml:space="preserve">นะครับ ตามนโยบายวาระอย่างเป็นทางการนะครับ วันนี้มีท่านนายกรัฐมนตรี ท่านพลเอก ประยุทธ์ จันทร์โอชา ท่านรองนายกรัฐมนตรี และรัฐมนตรีกระทรวงสาธารณสุข พร้อมด้วยท่านรัฐมนตรี กระทรวงศึกษาธิการ กระทรวง DE และอื่น ๆ พร้อมด้วยผู้บริหารจำนวนมากนะครับ ที่เกี่ยวข้อง ได้กรุณาไปตรวจเยี่ยมจุดฉีดวัคซีนถือว่าเป็นจุดฉีดวัคซีนที่ใหญ๋นะครับ ที่สถานีกลางบางซื่อนะครับ ซึ่งวันนี้ได้มีการเปิดแคมเปญการฉีดวัคซีนอย่างเป็นทางการทั่วประเทศ ซึ่งท่านรัฐมนตรีได้ให้กำลังใจแล้วก็ตรวจเยี่ยมวัคซีนใหญ่ ๆ 5 จุดนะครับ นะครับ ก็คือที่ชลบุรี ภูเก็ต นครราชสีมา เชียงใหม่ รวมที่สถานีกลางบางซื่อด้วยนะครับ ตอนนี้ผมขออนุญาตนะครับ วันนี้ที่สถานีกลางบางซื่อ</w:t>
      </w:r>
      <w:r>
        <w:t xml:space="preserve"> </w:t>
      </w:r>
      <w:r>
        <w:t xml:space="preserve">มารับการฉีดวัคซีนที่เรากำหนดไว้นะครับ ก็จะมี</w:t>
      </w:r>
      <w:r>
        <w:t xml:space="preserve"> </w:t>
      </w:r>
      <w:r>
        <w:t xml:space="preserve">ผู้พิการนะครับ โดยกระทรวงพัฒนาสังคม และความมั่นคงของมนุษย์เป็นผู้ที่ดำเนินการ</w:t>
      </w:r>
      <w:r>
        <w:t xml:space="preserve"> </w:t>
      </w:r>
      <w:r>
        <w:t xml:space="preserve">50 คนนะครับ มีเจ้าหน้าที่ภาครัฐให้บริการประชาชน 750 คนนะครับ มีคุณครู โดยเฉพาะในเขตกรุงเทพมหานคร จะเปิดภาคเรียนปกติ วันนี้มีการนัดหมายมา 4,000 คนนะครับ รวมถึงประชาชนที่ได้จองคิวการตรวจในระบบต่าง ๆ อีก 5,000 คน เป้าหมายในวันนี้จะต้องฉีดให้ได้ 10,000 คนนะครับ เมื่อเช้านี้การตรวจเยี่ยมของท่านนายกรัฐมนตรีก็จะเป็นไปอย่างมีระบบนะครับ การบริการเป็นไปอย่างราบลื่น ประชาชนที่มารับบริการ รวมถึงคุณครู ได้รับความสะดวกสบายพอสมควร ทั้งนี้ การบริการที่สถานีกลางบางซื่อ วันที่ 1 มิถุนายน 2564 ถึง 30 มิถุนายน 2564 บริการไปแล้วทั้งหมด 155,228 คน นะครับ โดยการใช้อัตรากำลังเจ้าหน้าที่ต่อวันนะครับ ประมาณ 374 คน ประกอบด้วยแพทย์ ทันตแพทย์ แพทย์ ทันตแพทย์ บุคลากรทางการแพทย์ทั้งภาครัฐและเอกชนนะครับ โดยได้รับการสนับสนุนจำนวนมากนะครับ ไม่ว่าจะเป็นเรื่องของค่ายมือถือต่าง ๆ นะครับ ในภาพรวมก็ถือว่าประชาชนได้รับการบริการได้อย่างรวดเร็วนะครับ อันนี้เป็นภาพจากสถานีกลางบางซื่อ นอกจากนี้ท่านนายกรัฐมนตรี รัฐมนตรีว่า่าการกระทรวงกลาโหมนะครับ ท่านพลเอก ประยุทธ์ จันทร์โอชา ไปตรวจเยี่ยมการฉีดวัคซีนอีกจุดหนึ่งของกรุงเทพมหานครนะครับ เป็นการฉีดประกันตนตามมาตรา 33 ซึ่งมีสำนักงานประกันสังคม</w:t>
      </w:r>
      <w:r>
        <w:t xml:space="preserve"> </w:t>
      </w:r>
      <w:r>
        <w:t xml:space="preserve">นะครับ อีกประการหนึ่งนะครับ ในภาพรวม วันนี้เรามีการเปิดจุดฉีดทั้งหมดทั่วประเทศ ตามที่ได้รับรายงานมานะครับ ประมาณ 12.00 น. นะครับ จุดฉีดที่รายงานเข้ามาแล้ว 926 จุด มีผู้ที่รับการฉีด เข้าระบบรายงานมาแล้วทั้งหมดก็ใช้เวลาประมาณ 2 ชั่วโมงถึง 3 ชั่วโมงนะครับ ก็เป็นไปตามเป้าหมายทุกประการและจากการที่ได้สอบถามดู สถานการณ์การฉีดเป็นไปด้วยความราบลื่นนะครับ ไม่มีการแออัด จะมีบางจุด อย่างเช่นผู้ที่จองคิวเข้ามาในระบบหมอพร้อม</w:t>
      </w:r>
      <w:r>
        <w:t xml:space="preserve"> </w:t>
      </w:r>
      <w:r>
        <w:t xml:space="preserve">ชื่อตกหล่น แต่ท่านได้โหลดแอปพลิเคชันว่าท่านได้รับการนัดหมายจริง ซึ่งเจ้าหน้าที่ก็ให้การบริการไปอย่างเรียบร้อยนะครับ โดยภาพรวมก็ถือว่าเรียบร้อยดีนะครับ มีการพัฒนาปรับปรุงให้ดียิ่งขึ้น ณ ตอนเที่ยงของวันนี้ ซึ่งเป็นวัน Kick Off ครั้ง อายุมากกว่า 60 ปี ได้รับการฉีดไปแล้วทั้งสิ้น 73,273 ราย ผู้ที่เป็นโคร 7 กลุ่มโรคที่มีอายุน้อยกว่า 60 ปี ไปทั้งหมด 21,924 ราย ระดับบุคลากรระดับการแพทย์อื่น ๆ อีก 12,081 ราย นอกนั้นก็จะเป็นรายอื่น ๆ อีกต่อไปนะครับสถานการณ์การฉีด พี่น้องความสนใจในการมาให้บริการการฉีดและก็ให้ความร่วมมือด้วยดีนะครับ ก็ทางกระทรวงสาธารณสุข กทม. ประกันสังคม รวบรวมข้อมูลแล้วก็จะมีการรายงานผลการฉีดวัคซีนให้พี่น้องสื่อมวลชนและพี่น้องประชาทราบเป็นระยะครับ ก็ขออนุญาตสรุปครึ่งวันแรกของการฉีดวัคซีนคฃขอบพระคุณครับ</w:t>
      </w:r>
    </w:p>
    <w:p>
      <w:pPr>
        <w:pStyle w:val="BodyText"/>
      </w:pPr>
      <w:r>
        <w:t xml:space="preserve">(คุณปวีณา) ค่ะ คุณหมอคะ ขออนุญาตได้ไหมคะ เพราะว่าอาจจะมีคนที่สงสัยว่าอาจจะเอ๊ะ จองคิวเอาไว้ในวันที่ 7 ก็คือวันนี้ อย่างเช่น อธิบายว่าทำไมถึงจำเป็นต้องมี</w:t>
      </w:r>
      <w:r>
        <w:t xml:space="preserve"> </w:t>
      </w:r>
      <w:r>
        <w:t xml:space="preserve">ความมั่นใจว่าถึงแม้ว่าจะขยับคิวออกไป แต่ยืนยันว่าทุกคนจะได้รับวัคซีนอย่างแน่นอนค่ะ // โดยทางนโยบายที่เราได้รับ พยายามฉีดให้ตรงกับวันที่นัดหมายในที่สุด เว้นในกรณีที่อาจจะมีเหตุขัดข้องบางประการก็อาจจะเป็นวันถัดไป เนื่องจากตอนนัดครั้งแรกนี่ บางจุดอาจจะมีการนัดเกินกว่าที่โควตาที่กำหนด จังหวัดกับคณะกรรมการและก็คงเป็นไปตามนโยบายที่รัฐบาลกำหนดไว้ ก็ยืนยันว่าทุกคนจะได้รับการฉีดวัคซีน ให้ฉีดให้ตรงกับที่นัดหมายมากที่สุด บางประการก็ขอกราบขออภัย</w:t>
      </w:r>
    </w:p>
    <w:p>
      <w:pPr>
        <w:pStyle w:val="BodyText"/>
      </w:pPr>
      <w:r>
        <w:t xml:space="preserve">(คุณปวีณา) ค่ะ กราบขอบคุณนายแพทย์โอภาส การกวินพงษ์ กรมควบคุมโรคนะคะ ก็เรียกว่าชัดเจน ตั้งแต่ช่วงเช้าที่ผ่านมาในกรุงเทพมหานคร สถานีกลางบางซื่อ ตั้งเป้าไว้ประมาณ 20,000 คนนะคะ เจ้าหน้าที่ของรัฐที่จะทำงานสัมผัสกับประชาชน ครูในกรุงเทพมหานคร หรือว่าจะเป็นคนที่จองคิวเอาไว้นี่ ทุกอย่างเป็นไปตามกรอบที่วางเอาไว้ ส่วนทั่วประเทศ เช้ารายงานเมื่อช่วงเวลา 12.00 น. ที่ผ่านมา 243,116 คนค่ะ ใช้เวลา 2 ชั่วโมงในการฉีดทั่วประเทศ ถือว่าเป็นไปตามเป้าและเรียบร้อย ส่วนทุกท่านที่หลายคนได้รับโทรศัพท์ วันออกไปไม่ต้องกังวลนะคะ ถึงแม้จะขยับออกไป ก็ได้รับวัคซีนอย่างแน่นอนค่ะ ลำดับต่อไปค่ะ ขออนุญาตเรียนเชิญทางท่านณัฐภานุ นพคุณ รองอธิบดีกรมสารนิเทศ และรองโฆษกกระทรวงการต่างประเทศ สรุปประเด็นการแถลงวันนี้ในภาษาอังกฤษค่ะ</w:t>
      </w:r>
    </w:p>
    <w:p>
      <w:pPr>
        <w:pStyle w:val="BodyText"/>
      </w:pPr>
      <w:r>
        <w:t xml:space="preserve">(คุณณัฐภาณุ) สวัสดีครับ</w:t>
      </w:r>
    </w:p>
    <w:p>
      <w:pPr>
        <w:pStyle w:val="BodyText"/>
      </w:pPr>
      <w:r>
        <w:t xml:space="preserve">[ภาษาต่างประเทศ] Րสวัสดีครับ</w:t>
      </w:r>
    </w:p>
    <w:p>
      <w:pPr>
        <w:pStyle w:val="BodyText"/>
      </w:pPr>
      <w:r>
        <w:t xml:space="preserve">(คุณปวีณา) กราบขอบพรคุณท่าน ณัฐภานุ นพคุณ รองอธิบดีกรมสารนิเทศและรองโฆษกกระทรวงการต่างประเทศนะคะ สำหรับช่วงของการสนทนาวันนี้ เราจะเจาะลึก</w:t>
      </w:r>
      <w:r>
        <w:t xml:space="preserve"> </w:t>
      </w:r>
      <w:r>
        <w:t xml:space="preserve">ในเรื่องของการฉีดวัคซีนที่เรียกว่าปูพรมนะคะ กรุงเทพมหานครซึ่งเป็นพื้นที่ที่ระบาดจำนวนมาก</w:t>
      </w:r>
      <w:r>
        <w:t xml:space="preserve"> </w:t>
      </w:r>
      <w:r>
        <w:t xml:space="preserve">และก็มีหลายคลัสเตอร์ที่เราพบในหลาย ๆ เขต ที่ทำงานในกลุ่มเสี่ยงต่าง ๆ มีการบริหารวัคซีน จัดการวัคซีน และก็จัดสรรอย่างไรนะคะ ช่วงหน้ากับทางผู้อำนวยการสำนักอนามัยแห่งประเทศ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แถลงสถานการณ์ COVID-19 โดย ศบค. (7 มิ.ย. 64)</dc:title>
  <dc:creator/>
  <cp:keywords/>
  <dcterms:created xsi:type="dcterms:W3CDTF">2021-06-07T06:38:45Z</dcterms:created>
  <dcterms:modified xsi:type="dcterms:W3CDTF">2021-06-07T06:3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7 มิถุนายน 2564 เวลา 12.10 น.</vt:lpwstr>
  </property>
  <property fmtid="{D5CDD505-2E9C-101B-9397-08002B2CF9AE}" pid="3" name="subtitle">
    <vt:lpwstr/>
  </property>
</Properties>
</file>